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หน่วยระหว่างชาติ</w:t>
      </w:r>
      <w:r>
        <w:t xml:space="preserve"> </w:t>
      </w:r>
      <w:r>
        <w:t xml:space="preserve">(6.1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ในวิชาฟิสิกส์ ที่สำคัญก็คือ มีสิ่งที่สำคัญอีกเรื่องหนึ่งคือการวัดและสิ่งที่ขาดไม่ได้ ก็คือเครื่องมือวัด ก็ต้องเหมาะสมกับสิ่งที่จะวัด อย่างเช่น อันนี้คือไม้บรรทัดที่เราใช้กันนะครับนักเรียน ก็คือมีหน่วยเป็นเซนติเมตร กับหน่วยนิ้วนะครับ อันนี้คือการวัดความยาวนะครับ ถ้าใน กรณีเป็นอย่างหน่อยเป็นไม้เมตร มีหน่วยเป็นเซนติเมตรอยู่นะครับ ในกรณีที่ถ้ามีประสบการณ์ตรงนะครับ ไปซื้อผ้าแล้วบอกว่าเอาผ้า 2 เมตร 10 เซนติเมตร ก็อาจจะได้อยู่ เพราะว่าขีดของเขาจะเป็นขีดละ 10 เซนติเมตรนะครับ แต่ถ้าไปบอกเขาว่า เอา 10 เมตร 15 เซนตคนขายคงไม่ให้ครับ อาจจะมีปัญหากับคนขาย ทีนี้ ถ้าเป็นเครื่องมือวัดที่ละเอียดกว่านั้น ก็คืออย่างนี้ ก็คือตัวนี้คาลิเปอร์ ก็จะวัดขนาดของสิ่งที่เล็กลงมานะครับ เล็กกว่านั้นอีกก็ึชคือไมโคร ไมโครมิเตอร์นะครับ ไมโครมิเตอร์ ถ้ากรณีที่ไปวัดความโค้ง ความโค้งของอย่างเช่น ความโค้งของเลนส์อันนี้ครับ ก็คือ นะครับ ก็จะมีขาอยู่ 3 ขาข้างๆ เราจะหมุนให้ตัวจานนี้ เลื่อนขึ้น เลื่อนลง แล้วก็วัดสเกล วัดสเกลที่ตรงบริเวณนี้นะครับ โดยการที่เราหมุนจานนี่ ก็คือขาที่ 4 ที่อยู่ตรงกลางนะครับ มีการเลื่อนขึ้นเลื่อลงได้นะครับ แล้วเราก็ไปใช้ในการหาค่าความโค้งนะครับ ก็คือรัศมีนะครับ นี่ครับ ถ้าเลยพอดีมันจะกระดกนะครับ ต้องปรับให้พอดีพอดีนะครับ แล้วอันนี้คือใช้ได้นะครับ เมื่อเราทำการวัด อย่างเช่น วัดความนะครับ เราวัดออกมานี่เป็นหน่วย หน่วยฐานนี่เราใช้เป็นเมตร เราบอกว่าใช้เป็นเมตร แต่ทีนี้ เนื่องจากว่าข้อมูลที่ได้มาอาจจะมากหรือน้อยกว่าฐาน เลยมีคำนำหน้าหน่วยนะครับ อย่างเช่น 1 เซนติเมตร 1 เซนติเมตร ไอ้ตัวเซนตินี่นะครับ มันเป็นคำนำหน้าหน่วยนะครับ ซึ่งจะมีค่าต่าง ๆ ก็คือตามตารางนะครับ เซนติฯ มันมีค่า 10 กำลัง -2 เพราะฉะนั้น ถ้า 10 ยกกำลัง นี่เท่ากับ 10 กำลังลบ 2 เมตร สิ่งที่สำคัญสำหรับนักเรียนก็คือจะต้องมีการแปลงหน่วยนะครับ คำนำหน้าหน่วยต้องมีการแปลง อย่างเช่น เรารู้ว่าเซนติมันคือ 10 กำลัง -2 มิลลิ มันคือ 10 กำลังลบ 3 นะครับ 10 ยกกำลัง -3 คำถาม ก็คือถ้าเรามีความยาวของสิ่งสิ่งหนึ่งนะครับ เท่ากับ 2.45 เซนติเมตรนะครับ แล้วเราต้องการแปลงคำแล้วเราต้องการแปลงคำนั้นนำหน้าหน่วยนี้ต้องทำอย่างไร ก็ไม่มีอะไร ก็คือเราไม่ต้องการตัวไหนก็ถอดตัวนั้นทิ้งนะครับ ตามหลักการปกตินะครับ แแล้วก็ทำให้ว่าง แต่ถอดแล้วทิ้งเฉย ๆ ไม่ได้ ก็ต้องเอาค่านั้นคูณเข้าไปนะครับ ก็คือ 10 กำลังลบ 2 นะครับ อยากใส่อะไรก็ใส่เลยครับ ก็คือใส่เป็นมิลลิเมตร ใส่เฉย ๆ ไม่ได้ มันก็ต้องหารออกนะครับ ก็ค่าของมันนี่มาหารเข้าไป ก็คือ 10 กำลัง -3 เอาขึ้นไปข้างบน จาก 10 ยกกำลังลบ 3 10 ยกกำลัง 3 แล้วไปจัดการกับข้างบน ก็จะได้เป็น 2.45 คูณ 10 กำลัง 1 นะครับ หรือมิลลิเมตรนะครับ มิลลิเมตร ก็คือการแปลงคำนำหน้าหน่วย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หน่วยระหว่างชาติ (6.15 นาที)</dc:title>
  <dc:creator/>
  <cp:keywords/>
  <dcterms:created xsi:type="dcterms:W3CDTF">2024-04-02T03:28:20Z</dcterms:created>
  <dcterms:modified xsi:type="dcterms:W3CDTF">2024-04-02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40 น.</vt:lpwstr>
  </property>
  <property fmtid="{D5CDD505-2E9C-101B-9397-08002B2CF9AE}" pid="3" name="subtitle">
    <vt:lpwstr/>
  </property>
</Properties>
</file>